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05870c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dff471f-c5e1-483f-bc6b-63fabb1699a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6:12Z</dcterms:created>
  <dcterms:modified xsi:type="dcterms:W3CDTF">2023-07-24T20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